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45742EFC" w:rsidR="002F29A7" w:rsidRPr="00523506" w:rsidRDefault="002F29A7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523506">
        <w:rPr>
          <w:rFonts w:asciiTheme="minorHAnsi" w:hAnsiTheme="minorHAnsi" w:cstheme="minorHAnsi"/>
          <w:color w:val="FF595E"/>
        </w:rPr>
        <w:t xml:space="preserve">Workplace Assessment Task </w:t>
      </w:r>
      <w:r w:rsidR="0030054E">
        <w:rPr>
          <w:rFonts w:asciiTheme="minorHAnsi" w:hAnsiTheme="minorHAnsi" w:cstheme="minorHAnsi"/>
          <w:color w:val="FF595E"/>
        </w:rPr>
        <w:t>7</w:t>
      </w:r>
      <w:r w:rsidRPr="00523506">
        <w:rPr>
          <w:rFonts w:asciiTheme="minorHAnsi" w:hAnsiTheme="minorHAnsi" w:cstheme="minorHAnsi"/>
          <w:color w:val="FF595E"/>
        </w:rPr>
        <w:t xml:space="preserve"> – Assessor’s Checklist</w:t>
      </w:r>
      <w:r w:rsidR="00402438" w:rsidRPr="00523506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523506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52350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523506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52350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2350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1F14D8FC" w:rsidR="002F29A7" w:rsidRPr="0052350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23506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52350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52350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523506">
        <w:rPr>
          <w:rFonts w:cstheme="minorHAnsi"/>
          <w:color w:val="404040" w:themeColor="text1" w:themeTint="BF"/>
          <w:sz w:val="20"/>
          <w:szCs w:val="20"/>
        </w:rPr>
        <w:t>list</w:t>
      </w:r>
      <w:r w:rsidRPr="00523506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523506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30054E">
        <w:rPr>
          <w:rFonts w:cstheme="minorHAnsi"/>
          <w:b/>
          <w:bCs/>
          <w:color w:val="404040" w:themeColor="text1" w:themeTint="BF"/>
          <w:sz w:val="20"/>
          <w:szCs w:val="20"/>
        </w:rPr>
        <w:t>7</w:t>
      </w:r>
      <w:r w:rsidRPr="00523506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523506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703B244F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23506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Task </w:t>
      </w:r>
      <w:r w:rsidR="0030054E">
        <w:rPr>
          <w:rFonts w:cstheme="minorHAnsi"/>
          <w:color w:val="404040" w:themeColor="text1" w:themeTint="BF"/>
          <w:sz w:val="20"/>
          <w:szCs w:val="20"/>
        </w:rPr>
        <w:t>7</w:t>
      </w:r>
      <w:r w:rsidRPr="00523506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7965D37D" w:rsidR="002F29A7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317A83">
        <w:rPr>
          <w:rFonts w:cstheme="minorHAnsi"/>
          <w:color w:val="404040" w:themeColor="text1" w:themeTint="BF"/>
          <w:sz w:val="20"/>
          <w:szCs w:val="20"/>
        </w:rPr>
        <w:t>reflect on the following:</w:t>
      </w:r>
    </w:p>
    <w:p w14:paraId="1446E84F" w14:textId="05ADA92E" w:rsidR="00317A83" w:rsidRPr="0011290B" w:rsidRDefault="00317A83" w:rsidP="0011290B">
      <w:pPr>
        <w:pStyle w:val="ListParagraph"/>
        <w:numPr>
          <w:ilvl w:val="0"/>
          <w:numId w:val="9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1290B">
        <w:rPr>
          <w:rFonts w:cstheme="minorHAnsi"/>
          <w:color w:val="404040" w:themeColor="text1" w:themeTint="BF"/>
          <w:sz w:val="20"/>
          <w:szCs w:val="20"/>
        </w:rPr>
        <w:t xml:space="preserve">Ways to maintain currency of safe work practices </w:t>
      </w:r>
      <w:r w:rsidR="00AD193F" w:rsidRPr="0011290B">
        <w:rPr>
          <w:rFonts w:cstheme="minorHAnsi"/>
          <w:color w:val="404040" w:themeColor="text1" w:themeTint="BF"/>
          <w:sz w:val="20"/>
          <w:szCs w:val="20"/>
        </w:rPr>
        <w:t>in regard to</w:t>
      </w:r>
      <w:r w:rsidRPr="0011290B">
        <w:rPr>
          <w:rFonts w:cstheme="minorHAnsi"/>
          <w:color w:val="404040" w:themeColor="text1" w:themeTint="BF"/>
          <w:sz w:val="20"/>
          <w:szCs w:val="20"/>
        </w:rPr>
        <w:t xml:space="preserve"> workplace systems, equipment and processes in own work role</w:t>
      </w:r>
    </w:p>
    <w:p w14:paraId="0D7A7BE8" w14:textId="2998A65C" w:rsidR="00317A83" w:rsidRPr="0011290B" w:rsidRDefault="00317A83" w:rsidP="0011290B">
      <w:pPr>
        <w:pStyle w:val="ListParagraph"/>
        <w:numPr>
          <w:ilvl w:val="0"/>
          <w:numId w:val="9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1290B">
        <w:rPr>
          <w:rFonts w:cstheme="minorHAnsi"/>
          <w:color w:val="404040" w:themeColor="text1" w:themeTint="BF"/>
          <w:sz w:val="20"/>
          <w:szCs w:val="20"/>
        </w:rPr>
        <w:t>Own levels of str</w:t>
      </w:r>
      <w:r w:rsidR="000923DA" w:rsidRPr="0011290B">
        <w:rPr>
          <w:rFonts w:cstheme="minorHAnsi"/>
          <w:color w:val="404040" w:themeColor="text1" w:themeTint="BF"/>
          <w:sz w:val="20"/>
          <w:szCs w:val="20"/>
        </w:rPr>
        <w:t>ess and fatigue while working in direct client care</w:t>
      </w:r>
    </w:p>
    <w:p w14:paraId="1B22EC16" w14:textId="76E675DF" w:rsidR="00CC46FB" w:rsidRPr="002A64E7" w:rsidRDefault="00CC46FB" w:rsidP="002A64E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9851A6">
        <w:rPr>
          <w:rFonts w:cstheme="minorHAnsi"/>
          <w:color w:val="404040" w:themeColor="text1" w:themeTint="BF"/>
          <w:sz w:val="20"/>
          <w:szCs w:val="20"/>
        </w:rPr>
        <w:t>on</w:t>
      </w:r>
      <w:r w:rsidRPr="009851A6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5BD1C1FC" w14:textId="22B3E69C" w:rsidR="00CC46FB" w:rsidRPr="002A64E7" w:rsidRDefault="00CC46FB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A64E7">
        <w:rPr>
          <w:rFonts w:cstheme="minorHAnsi"/>
          <w:color w:val="404040" w:themeColor="text1" w:themeTint="BF"/>
          <w:sz w:val="20"/>
          <w:szCs w:val="20"/>
        </w:rPr>
        <w:t xml:space="preserve">Their practical knowledge of </w:t>
      </w:r>
      <w:r w:rsidR="002A64E7" w:rsidRPr="002A64E7">
        <w:rPr>
          <w:rFonts w:cstheme="minorHAnsi"/>
          <w:color w:val="404040" w:themeColor="text1" w:themeTint="BF"/>
          <w:sz w:val="20"/>
          <w:szCs w:val="20"/>
        </w:rPr>
        <w:t>the following:</w:t>
      </w:r>
    </w:p>
    <w:p w14:paraId="7F7D9795" w14:textId="292510F7" w:rsidR="002A64E7" w:rsidRPr="002A64E7" w:rsidRDefault="002A64E7" w:rsidP="002A64E7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A64E7">
        <w:rPr>
          <w:rFonts w:cstheme="minorHAnsi"/>
          <w:color w:val="404040" w:themeColor="text1" w:themeTint="BF"/>
          <w:sz w:val="20"/>
          <w:szCs w:val="20"/>
        </w:rPr>
        <w:t>Ways to maintain currency of safe work practices</w:t>
      </w:r>
    </w:p>
    <w:p w14:paraId="7CE0B841" w14:textId="22925DD1" w:rsidR="002A64E7" w:rsidRPr="002A64E7" w:rsidRDefault="002A64E7" w:rsidP="002A64E7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A64E7">
        <w:rPr>
          <w:rFonts w:cstheme="minorHAnsi"/>
          <w:color w:val="404040" w:themeColor="text1" w:themeTint="BF"/>
          <w:sz w:val="20"/>
          <w:szCs w:val="20"/>
        </w:rPr>
        <w:t>Stress and fatigue associated with working in direct client care</w:t>
      </w:r>
    </w:p>
    <w:p w14:paraId="2DD3FEE7" w14:textId="77777777" w:rsidR="002A64E7" w:rsidRPr="00F15444" w:rsidRDefault="00CC46FB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15444">
        <w:rPr>
          <w:rFonts w:cstheme="minorHAnsi"/>
          <w:color w:val="404040" w:themeColor="text1" w:themeTint="BF"/>
          <w:sz w:val="20"/>
          <w:szCs w:val="20"/>
        </w:rPr>
        <w:t xml:space="preserve">Their practical skills in </w:t>
      </w:r>
      <w:r w:rsidR="002A64E7" w:rsidRPr="00F15444">
        <w:rPr>
          <w:rFonts w:cstheme="minorHAnsi"/>
          <w:color w:val="404040" w:themeColor="text1" w:themeTint="BF"/>
          <w:sz w:val="20"/>
          <w:szCs w:val="20"/>
        </w:rPr>
        <w:t>the following:</w:t>
      </w:r>
    </w:p>
    <w:p w14:paraId="3902792C" w14:textId="5560235B" w:rsidR="00CC46FB" w:rsidRPr="00F15444" w:rsidRDefault="002A64E7" w:rsidP="00F15444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15444">
        <w:rPr>
          <w:rFonts w:cstheme="minorHAnsi"/>
          <w:color w:val="404040" w:themeColor="text1" w:themeTint="BF"/>
          <w:sz w:val="20"/>
          <w:szCs w:val="20"/>
        </w:rPr>
        <w:t xml:space="preserve">Reflecting on ways to maintain currency of safe work practices </w:t>
      </w:r>
      <w:r w:rsidR="006B2F21" w:rsidRPr="00F15444">
        <w:rPr>
          <w:rFonts w:cstheme="minorHAnsi"/>
          <w:color w:val="404040" w:themeColor="text1" w:themeTint="BF"/>
          <w:sz w:val="20"/>
          <w:szCs w:val="20"/>
        </w:rPr>
        <w:t>in regard to</w:t>
      </w:r>
      <w:r w:rsidRPr="00F15444">
        <w:rPr>
          <w:rFonts w:cstheme="minorHAnsi"/>
          <w:color w:val="404040" w:themeColor="text1" w:themeTint="BF"/>
          <w:sz w:val="20"/>
          <w:szCs w:val="20"/>
        </w:rPr>
        <w:t xml:space="preserve"> workplace systems</w:t>
      </w:r>
      <w:r w:rsidR="00F15444" w:rsidRPr="00F15444">
        <w:rPr>
          <w:rFonts w:cstheme="minorHAnsi"/>
          <w:color w:val="404040" w:themeColor="text1" w:themeTint="BF"/>
          <w:sz w:val="20"/>
          <w:szCs w:val="20"/>
        </w:rPr>
        <w:t>, equipment and processes in own work role</w:t>
      </w:r>
    </w:p>
    <w:p w14:paraId="02E9375F" w14:textId="7A976941" w:rsidR="00F15444" w:rsidRPr="00F15444" w:rsidRDefault="00F15444" w:rsidP="00F15444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15444">
        <w:rPr>
          <w:rFonts w:cstheme="minorHAnsi"/>
          <w:color w:val="404040" w:themeColor="text1" w:themeTint="BF"/>
          <w:sz w:val="20"/>
          <w:szCs w:val="20"/>
        </w:rPr>
        <w:t>Reflecting on own levels of stress and fatigue while working in direct client care</w:t>
      </w:r>
    </w:p>
    <w:p w14:paraId="247FC5F2" w14:textId="77777777" w:rsidR="002F29A7" w:rsidRPr="009851A6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22E204AF" w14:textId="00C1766C" w:rsidR="00213101" w:rsidRDefault="00213101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Provide the candidate with workplace documents relevant to the organisation’s procedures for reflecting on own levels of stress and fatigue and discuss these with the candidate.</w:t>
      </w:r>
    </w:p>
    <w:p w14:paraId="3E6F4336" w14:textId="2F81D556" w:rsidR="00B2215F" w:rsidRDefault="00B9299C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9299C">
        <w:rPr>
          <w:rFonts w:cstheme="minorHAnsi"/>
          <w:color w:val="404040" w:themeColor="text1" w:themeTint="BF"/>
          <w:sz w:val="20"/>
          <w:szCs w:val="20"/>
        </w:rPr>
        <w:t>Organise workplace resources required for the candidate to complete this assessment.</w:t>
      </w:r>
    </w:p>
    <w:p w14:paraId="34D6D08D" w14:textId="7DFC2EAA" w:rsidR="00213101" w:rsidRPr="00B9299C" w:rsidRDefault="00213101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Contextualise the criteria in this assessor’s checklist to be consistent with the organisation’s procedures for reflecting on own levels of stress and fatigue.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5A19B0A2" w:rsidR="00AE719F" w:rsidRPr="009851A6" w:rsidRDefault="00B2215F" w:rsidP="007E7679">
      <w:pPr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74CAFCF2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B9299C">
        <w:rPr>
          <w:rFonts w:cstheme="minorHAnsi"/>
          <w:color w:val="404040" w:themeColor="text1" w:themeTint="BF"/>
          <w:sz w:val="20"/>
          <w:szCs w:val="20"/>
        </w:rPr>
        <w:t>Reflective Journal submission.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9851A6" w:rsidRDefault="003F323F" w:rsidP="0079287B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9851A6" w:rsidRDefault="00D645BA" w:rsidP="00D645BA">
      <w:pPr>
        <w:rPr>
          <w:color w:val="404040" w:themeColor="text1" w:themeTint="BF"/>
        </w:rPr>
      </w:pPr>
    </w:p>
    <w:p w14:paraId="493E8CBE" w14:textId="1B4F25EA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B783A" w:rsidRPr="009851A6" w14:paraId="04BC0C95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0A5C3AA" w14:textId="7AB3778C" w:rsidR="00DB783A" w:rsidRPr="009851A6" w:rsidRDefault="00DB783A" w:rsidP="00DB783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organisation’s procedures relevant to reflecting own levels of stress and fatigue 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250117E" w14:textId="68B6A082" w:rsidR="00DB783A" w:rsidRPr="009851A6" w:rsidRDefault="00DB783A" w:rsidP="00DB783A">
            <w:pPr>
              <w:tabs>
                <w:tab w:val="left" w:pos="180"/>
              </w:tabs>
              <w:ind w:left="357" w:right="102" w:hanging="357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relevant procedures here"/>
                  </w:textInput>
                </w:ffData>
              </w:fldChar>
            </w:r>
            <w:bookmarkStart w:id="1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1"/>
          </w:p>
        </w:tc>
      </w:tr>
      <w:tr w:rsidR="009851A6" w:rsidRPr="009851A6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51F1F3A" w14:textId="7266DECD" w:rsidR="00895E1F" w:rsidRPr="00B9299C" w:rsidRDefault="00C41970" w:rsidP="00B9299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38B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B9299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9299C" w:rsidRPr="00B9299C">
              <w:rPr>
                <w:rFonts w:cstheme="minorHAnsi"/>
                <w:color w:val="404040" w:themeColor="text1" w:themeTint="BF"/>
                <w:sz w:val="20"/>
                <w:szCs w:val="20"/>
              </w:rPr>
              <w:t>Reflective journal template</w:t>
            </w:r>
          </w:p>
        </w:tc>
      </w:tr>
    </w:tbl>
    <w:p w14:paraId="0CFA7442" w14:textId="77777777" w:rsidR="0011611A" w:rsidRPr="009851A6" w:rsidRDefault="0011611A" w:rsidP="0011611A">
      <w:pPr>
        <w:rPr>
          <w:color w:val="404040" w:themeColor="text1" w:themeTint="BF"/>
        </w:rPr>
      </w:pPr>
    </w:p>
    <w:p w14:paraId="277E9992" w14:textId="77777777" w:rsidR="0011611A" w:rsidRPr="009851A6" w:rsidRDefault="0011611A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 w:rsidRPr="009851A6"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57F685FA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11456D4B" w:rsidR="003501D3" w:rsidRPr="009851A6" w:rsidRDefault="00C41970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9851A6" w:rsidRDefault="00C41970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9851A6" w:rsidRDefault="00C41970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9851A6" w:rsidRDefault="00C41970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9851A6" w:rsidRDefault="00C41970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19BA8EFA" w:rsidR="003501D3" w:rsidRPr="009851A6" w:rsidRDefault="00C41970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2D161A73" w14:textId="5FAF0D90" w:rsidR="00926BF3" w:rsidRPr="009851A6" w:rsidRDefault="00926BF3" w:rsidP="00D645BA">
      <w:pPr>
        <w:rPr>
          <w:color w:val="404040" w:themeColor="text1" w:themeTint="BF"/>
        </w:rPr>
      </w:pPr>
    </w:p>
    <w:p w14:paraId="59A823DA" w14:textId="77777777" w:rsidR="00926BF3" w:rsidRPr="009851A6" w:rsidRDefault="00926BF3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Pr="009851A6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10EB98FE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B9299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Reflective Journal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851A6" w:rsidRPr="00C6786C" w14:paraId="3CF7FD6D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BBD2CE2" w14:textId="62D4B60F" w:rsidR="00822FDB" w:rsidRPr="00C6786C" w:rsidRDefault="00FC44F8" w:rsidP="003A48CB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678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dicates </w:t>
            </w:r>
            <w:r w:rsidR="00BC22E3" w:rsidRPr="00C678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reflection on their stress levels </w:t>
            </w:r>
            <w:r w:rsidR="00C6786C" w:rsidRPr="00C678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 they work in direct client care</w:t>
            </w:r>
            <w:r w:rsidR="00761E7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including:</w:t>
            </w:r>
            <w:r w:rsidR="007238F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036FB884" w14:textId="77777777" w:rsidR="000055D1" w:rsidRPr="00C6786C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0064E55" w14:textId="77777777" w:rsidR="000055D1" w:rsidRPr="00C6786C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9851A6" w14:paraId="26AED49D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C223D4" w14:textId="44EC29DA" w:rsidR="00A70597" w:rsidRPr="00313BF0" w:rsidRDefault="009867B2" w:rsidP="003A48C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auses of stress in the workplace (e.g. </w:t>
            </w:r>
            <w:r w:rsidR="00D022EF"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heavy </w:t>
            </w:r>
            <w:r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orkload, </w:t>
            </w:r>
            <w:r w:rsidR="00D022EF"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oor </w:t>
            </w:r>
            <w:r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ing conditions etc.)</w:t>
            </w:r>
          </w:p>
        </w:tc>
        <w:tc>
          <w:tcPr>
            <w:tcW w:w="861" w:type="pct"/>
            <w:shd w:val="clear" w:color="auto" w:fill="auto"/>
          </w:tcPr>
          <w:p w14:paraId="02E53EB5" w14:textId="579889DE" w:rsidR="00A70597" w:rsidRPr="009851A6" w:rsidRDefault="00C41970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268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921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FA34C32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4D39992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C1F493A" w14:textId="6827E9AF" w:rsidR="00A70597" w:rsidRPr="00313BF0" w:rsidRDefault="009867B2" w:rsidP="003A48C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tuat</w:t>
            </w:r>
            <w:r w:rsidR="00D022EF"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ons that they were recently involved in that caused stress (e.g. confrontations with clients, </w:t>
            </w:r>
            <w:r w:rsidR="00584480"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ack of support from colleagues etc.)</w:t>
            </w:r>
          </w:p>
        </w:tc>
        <w:tc>
          <w:tcPr>
            <w:tcW w:w="861" w:type="pct"/>
            <w:shd w:val="clear" w:color="auto" w:fill="auto"/>
          </w:tcPr>
          <w:p w14:paraId="774906C4" w14:textId="49D3180A" w:rsidR="00A70597" w:rsidRPr="009851A6" w:rsidRDefault="00C41970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3744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770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7957F18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770C532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5B55A6A" w14:textId="5643C359" w:rsidR="00A70597" w:rsidRPr="00313BF0" w:rsidRDefault="003D1920" w:rsidP="003A48C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</w:t>
            </w:r>
            <w:r w:rsidR="009234AC"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y felt as a result of the stressors that they mentioned</w:t>
            </w:r>
          </w:p>
        </w:tc>
        <w:tc>
          <w:tcPr>
            <w:tcW w:w="861" w:type="pct"/>
            <w:shd w:val="clear" w:color="auto" w:fill="auto"/>
          </w:tcPr>
          <w:p w14:paraId="095A67E8" w14:textId="6DCB43FF" w:rsidR="00A70597" w:rsidRPr="009851A6" w:rsidRDefault="00C41970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9274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53799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C50E920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84480" w:rsidRPr="009851A6" w14:paraId="4C7AD717" w14:textId="77777777" w:rsidTr="003F320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94C6B1D" w14:textId="73C3751C" w:rsidR="00584480" w:rsidRPr="00313BF0" w:rsidRDefault="009234AC" w:rsidP="003A48C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ymptoms of stress that they have been feeling recently (e.g. </w:t>
            </w:r>
            <w:r w:rsidR="003153FF"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nxiety, irritability, loss of concentration etc.)</w:t>
            </w:r>
          </w:p>
        </w:tc>
        <w:tc>
          <w:tcPr>
            <w:tcW w:w="861" w:type="pct"/>
            <w:shd w:val="clear" w:color="auto" w:fill="auto"/>
          </w:tcPr>
          <w:p w14:paraId="13B60AA2" w14:textId="77777777" w:rsidR="00584480" w:rsidRPr="009851A6" w:rsidRDefault="00C41970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27762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448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8448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46738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448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8448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9C2AD30" w14:textId="77777777" w:rsidR="00584480" w:rsidRPr="009851A6" w:rsidRDefault="00584480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153FF" w:rsidRPr="009851A6" w14:paraId="6160E4F4" w14:textId="77777777" w:rsidTr="003F320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2E0A5D8" w14:textId="6BD998E3" w:rsidR="003153FF" w:rsidRPr="00313BF0" w:rsidRDefault="00CD4A99" w:rsidP="003A48C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ctions that they can take to reduce their own stress levels</w:t>
            </w:r>
          </w:p>
        </w:tc>
        <w:tc>
          <w:tcPr>
            <w:tcW w:w="861" w:type="pct"/>
            <w:shd w:val="clear" w:color="auto" w:fill="auto"/>
          </w:tcPr>
          <w:p w14:paraId="5F4739B7" w14:textId="77777777" w:rsidR="003153FF" w:rsidRPr="009851A6" w:rsidRDefault="00C41970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63314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53FF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53F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5960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53FF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53F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A7E110C" w14:textId="77777777" w:rsidR="003153FF" w:rsidRPr="009851A6" w:rsidRDefault="003153FF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17E5D" w:rsidRPr="009851A6" w14:paraId="0E8DE519" w14:textId="77777777" w:rsidTr="00271F9C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CAAB63B" w14:textId="2DEAEE7D" w:rsidR="00D17E5D" w:rsidRPr="00313BF0" w:rsidRDefault="00D17E5D" w:rsidP="003A48C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port that they need from their colleagues and supervisors</w:t>
            </w:r>
            <w:r w:rsidR="00313BF0"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order to reduce their stress levels</w:t>
            </w:r>
          </w:p>
        </w:tc>
        <w:tc>
          <w:tcPr>
            <w:tcW w:w="861" w:type="pct"/>
            <w:shd w:val="clear" w:color="auto" w:fill="auto"/>
          </w:tcPr>
          <w:p w14:paraId="2C1DC2C3" w14:textId="77777777" w:rsidR="00D17E5D" w:rsidRPr="009851A6" w:rsidRDefault="00C41970" w:rsidP="00271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44911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7E5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17E5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82228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7E5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17E5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CC577B4" w14:textId="77777777" w:rsidR="00D17E5D" w:rsidRPr="009851A6" w:rsidRDefault="00D17E5D" w:rsidP="00271F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C6786C" w14:paraId="48358EE4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691C1E4" w14:textId="3401B548" w:rsidR="000055D1" w:rsidRPr="00C6786C" w:rsidRDefault="00C6786C" w:rsidP="003A48CB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678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es the candidate’s reflection on their fatigue levels as they work in direct client care</w:t>
            </w:r>
            <w:r w:rsidR="000D6D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including:</w:t>
            </w:r>
            <w:r w:rsidR="00340E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60C82A0F" w14:textId="77777777" w:rsidR="000055D1" w:rsidRPr="00C6786C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A02604E" w14:textId="77777777" w:rsidR="000055D1" w:rsidRPr="00C6786C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C10DC" w:rsidRPr="009851A6" w14:paraId="72DEE86C" w14:textId="77777777" w:rsidTr="00271F9C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7E01609" w14:textId="547D9C7D" w:rsidR="003C10DC" w:rsidRPr="00313BF0" w:rsidRDefault="003C10DC" w:rsidP="003A48CB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auses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atigue</w:t>
            </w:r>
            <w:r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he workplace (e.g. </w:t>
            </w:r>
            <w:r w:rsidR="000D6D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hift schedules, prolonged physical activity, lack of opportunity to rest</w:t>
            </w:r>
            <w:r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etc.)</w:t>
            </w:r>
          </w:p>
        </w:tc>
        <w:tc>
          <w:tcPr>
            <w:tcW w:w="861" w:type="pct"/>
            <w:shd w:val="clear" w:color="auto" w:fill="auto"/>
          </w:tcPr>
          <w:p w14:paraId="4ABA3634" w14:textId="77777777" w:rsidR="003C10DC" w:rsidRPr="009851A6" w:rsidRDefault="00C41970" w:rsidP="00271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02997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10D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10D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98651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10D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10D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4BE480C" w14:textId="77777777" w:rsidR="003C10DC" w:rsidRPr="009851A6" w:rsidRDefault="003C10DC" w:rsidP="00271F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10DC" w:rsidRPr="009851A6" w14:paraId="12EFA55B" w14:textId="77777777" w:rsidTr="00271F9C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BA328BB" w14:textId="3810F607" w:rsidR="003C10DC" w:rsidRPr="00313BF0" w:rsidRDefault="00160153" w:rsidP="003A48CB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gns of fatigue</w:t>
            </w:r>
            <w:r w:rsidR="003C10DC"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they have been feeling recently (e.g. </w:t>
            </w:r>
            <w:r w:rsidR="00712E0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xhaustion, slow reflexes, loss of concentration</w:t>
            </w:r>
            <w:r w:rsidR="003C10DC"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etc.)</w:t>
            </w:r>
          </w:p>
        </w:tc>
        <w:tc>
          <w:tcPr>
            <w:tcW w:w="861" w:type="pct"/>
            <w:shd w:val="clear" w:color="auto" w:fill="auto"/>
          </w:tcPr>
          <w:p w14:paraId="3D5E9388" w14:textId="77777777" w:rsidR="003C10DC" w:rsidRPr="009851A6" w:rsidRDefault="00C41970" w:rsidP="00271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8502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10D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10D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43994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10D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10D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4E9D26" w14:textId="77777777" w:rsidR="003C10DC" w:rsidRPr="009851A6" w:rsidRDefault="003C10DC" w:rsidP="00271F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10DC" w:rsidRPr="009851A6" w14:paraId="268F4819" w14:textId="77777777" w:rsidTr="00271F9C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EA752ED" w14:textId="161400F3" w:rsidR="003C10DC" w:rsidRPr="00313BF0" w:rsidRDefault="003C10DC" w:rsidP="003A48CB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ctions that they can take to reduce their own </w:t>
            </w:r>
            <w:r w:rsidR="00712E0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atigue</w:t>
            </w:r>
            <w:r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levels</w:t>
            </w:r>
          </w:p>
        </w:tc>
        <w:tc>
          <w:tcPr>
            <w:tcW w:w="861" w:type="pct"/>
            <w:shd w:val="clear" w:color="auto" w:fill="auto"/>
          </w:tcPr>
          <w:p w14:paraId="442510C9" w14:textId="77777777" w:rsidR="003C10DC" w:rsidRPr="009851A6" w:rsidRDefault="00C41970" w:rsidP="00271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6648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10D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10D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68661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10D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10D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D01BBD2" w14:textId="77777777" w:rsidR="003C10DC" w:rsidRPr="009851A6" w:rsidRDefault="003C10DC" w:rsidP="00271F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10DC" w:rsidRPr="009851A6" w14:paraId="738AFEF4" w14:textId="77777777" w:rsidTr="00271F9C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1CDB4A2" w14:textId="3A865FC0" w:rsidR="003C10DC" w:rsidRPr="00313BF0" w:rsidRDefault="003C10DC" w:rsidP="003A48CB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upport that they need from their colleagues and supervisors in order to reduce their </w:t>
            </w:r>
            <w:r w:rsidR="00712E0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atigue</w:t>
            </w:r>
            <w:r w:rsidRPr="00313B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levels</w:t>
            </w:r>
          </w:p>
        </w:tc>
        <w:tc>
          <w:tcPr>
            <w:tcW w:w="861" w:type="pct"/>
            <w:shd w:val="clear" w:color="auto" w:fill="auto"/>
          </w:tcPr>
          <w:p w14:paraId="2B97849E" w14:textId="77777777" w:rsidR="003C10DC" w:rsidRPr="009851A6" w:rsidRDefault="00C41970" w:rsidP="00271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52446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10D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10D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67727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10D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10D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EC76C19" w14:textId="77777777" w:rsidR="003C10DC" w:rsidRPr="009851A6" w:rsidRDefault="003C10DC" w:rsidP="00271F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AE8A32B" w14:textId="77777777" w:rsidR="00FC6D35" w:rsidRDefault="00FC6D35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3A48CB" w:rsidRPr="009851A6" w14:paraId="143BDA6F" w14:textId="77777777" w:rsidTr="00C14EDC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311875B2" w14:textId="77777777" w:rsidR="003A48CB" w:rsidRPr="009851A6" w:rsidRDefault="003A48CB" w:rsidP="00C14ED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Reflective Journal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1267F6DF" w14:textId="77777777" w:rsidR="003A48CB" w:rsidRPr="009851A6" w:rsidRDefault="003A48CB" w:rsidP="00C14E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39768E3F" w14:textId="77777777" w:rsidR="003A48CB" w:rsidRPr="009851A6" w:rsidRDefault="003A48CB" w:rsidP="00C14E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F6A05" w:rsidRPr="00C6786C" w14:paraId="1C63CA9B" w14:textId="77777777" w:rsidTr="00CF6CE1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4A5CD09" w14:textId="3F7A890E" w:rsidR="00BF6A05" w:rsidRPr="00C6786C" w:rsidRDefault="000823D0" w:rsidP="003A48CB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dicates candidate’s reflection on safe work practices </w:t>
            </w:r>
            <w:r w:rsidR="00966B3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ing:</w:t>
            </w:r>
            <w:r w:rsidR="00AA2A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37B7A152" w14:textId="77777777" w:rsidR="00BF6A05" w:rsidRPr="00C6786C" w:rsidRDefault="00BF6A05" w:rsidP="00CF6C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1AB49278" w14:textId="77777777" w:rsidR="00BF6A05" w:rsidRPr="00C6786C" w:rsidRDefault="00BF6A05" w:rsidP="00CF6C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F6A05" w:rsidRPr="009851A6" w14:paraId="577980E3" w14:textId="77777777" w:rsidTr="00CF6CE1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B605AF3" w14:textId="23635D5E" w:rsidR="00BF6A05" w:rsidRPr="0075227B" w:rsidRDefault="007A6EA9" w:rsidP="003A48CB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227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place systems associated with each practice</w:t>
            </w:r>
          </w:p>
        </w:tc>
        <w:tc>
          <w:tcPr>
            <w:tcW w:w="861" w:type="pct"/>
            <w:shd w:val="clear" w:color="auto" w:fill="auto"/>
          </w:tcPr>
          <w:p w14:paraId="7A8DF06B" w14:textId="77777777" w:rsidR="00BF6A05" w:rsidRPr="009851A6" w:rsidRDefault="00C41970" w:rsidP="00CF6C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54872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6A0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F6A0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49980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6A0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F6A0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24D3866" w14:textId="77777777" w:rsidR="00BF6A05" w:rsidRPr="009851A6" w:rsidRDefault="00BF6A05" w:rsidP="00CF6C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F6A05" w:rsidRPr="009851A6" w14:paraId="4459F40C" w14:textId="77777777" w:rsidTr="00CF6CE1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B526A84" w14:textId="5B01AAA6" w:rsidR="00BF6A05" w:rsidRPr="0075227B" w:rsidRDefault="007A6EA9" w:rsidP="003A48CB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227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place equipment associated with each practice</w:t>
            </w:r>
          </w:p>
        </w:tc>
        <w:tc>
          <w:tcPr>
            <w:tcW w:w="861" w:type="pct"/>
            <w:shd w:val="clear" w:color="auto" w:fill="auto"/>
          </w:tcPr>
          <w:p w14:paraId="53CD32ED" w14:textId="77777777" w:rsidR="00BF6A05" w:rsidRPr="009851A6" w:rsidRDefault="00C41970" w:rsidP="00CF6C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92881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6A0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F6A0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48753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6A0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F6A0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2279A60" w14:textId="77777777" w:rsidR="00BF6A05" w:rsidRPr="009851A6" w:rsidRDefault="00BF6A05" w:rsidP="00CF6C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F6A05" w:rsidRPr="009851A6" w14:paraId="099E559D" w14:textId="77777777" w:rsidTr="00CF6CE1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9F4396B" w14:textId="14C67640" w:rsidR="00BF6A05" w:rsidRPr="0075227B" w:rsidRDefault="007A6EA9" w:rsidP="003A48CB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227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place process associated with each practice</w:t>
            </w:r>
          </w:p>
        </w:tc>
        <w:tc>
          <w:tcPr>
            <w:tcW w:w="861" w:type="pct"/>
            <w:shd w:val="clear" w:color="auto" w:fill="auto"/>
          </w:tcPr>
          <w:p w14:paraId="394B8C2C" w14:textId="77777777" w:rsidR="00BF6A05" w:rsidRPr="009851A6" w:rsidRDefault="00C41970" w:rsidP="00CF6C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54998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6A0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F6A0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66961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F6A0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F6A0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24D46B5" w14:textId="77777777" w:rsidR="00BF6A05" w:rsidRPr="009851A6" w:rsidRDefault="00BF6A05" w:rsidP="00CF6C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5227B" w:rsidRPr="009851A6" w14:paraId="37DB3AA3" w14:textId="77777777" w:rsidTr="00CF6CE1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9116924" w14:textId="3061CC48" w:rsidR="0075227B" w:rsidRPr="0075227B" w:rsidRDefault="0075227B" w:rsidP="003A48CB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o maintain currency of practice</w:t>
            </w:r>
          </w:p>
        </w:tc>
        <w:tc>
          <w:tcPr>
            <w:tcW w:w="861" w:type="pct"/>
            <w:shd w:val="clear" w:color="auto" w:fill="auto"/>
          </w:tcPr>
          <w:p w14:paraId="5BFB8136" w14:textId="6D5ABB95" w:rsidR="0075227B" w:rsidRDefault="00C41970" w:rsidP="0075227B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63006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227B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5227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2096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227B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5227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A98ED7A" w14:textId="4CDB24C3" w:rsidR="0075227B" w:rsidRPr="009851A6" w:rsidRDefault="0075227B" w:rsidP="0075227B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18BCC4C" w14:textId="77777777" w:rsidR="00BF6A05" w:rsidRPr="009851A6" w:rsidRDefault="00BF6A05" w:rsidP="009B49F2">
      <w:pPr>
        <w:spacing w:after="0" w:line="276" w:lineRule="auto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07753163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B9299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flective Journal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 for this workplace assessment task.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0055D1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28553D4C" w14:textId="539367EE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196B8" w14:textId="77777777" w:rsidR="00C41970" w:rsidRDefault="00C41970" w:rsidP="000055D1">
      <w:pPr>
        <w:spacing w:after="0" w:line="240" w:lineRule="auto"/>
      </w:pPr>
      <w:r>
        <w:separator/>
      </w:r>
    </w:p>
  </w:endnote>
  <w:endnote w:type="continuationSeparator" w:id="0">
    <w:p w14:paraId="147D74FE" w14:textId="77777777" w:rsidR="00C41970" w:rsidRDefault="00C41970" w:rsidP="000055D1">
      <w:pPr>
        <w:spacing w:after="0" w:line="240" w:lineRule="auto"/>
      </w:pPr>
      <w:r>
        <w:continuationSeparator/>
      </w:r>
    </w:p>
  </w:endnote>
  <w:endnote w:type="continuationNotice" w:id="1">
    <w:p w14:paraId="482ED139" w14:textId="77777777" w:rsidR="00C41970" w:rsidRDefault="00C419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5CB60" w14:textId="77777777" w:rsidR="00055449" w:rsidRPr="000055D1" w:rsidRDefault="000055D1" w:rsidP="00055449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055449" w:rsidRPr="00C63CFB">
      <w:rPr>
        <w:color w:val="808080" w:themeColor="background1" w:themeShade="80"/>
        <w:sz w:val="18"/>
      </w:rPr>
      <w:t>Version 1.</w:t>
    </w:r>
    <w:r w:rsidR="00055449">
      <w:rPr>
        <w:color w:val="808080" w:themeColor="background1" w:themeShade="80"/>
        <w:sz w:val="18"/>
      </w:rPr>
      <w:t>1</w:t>
    </w:r>
    <w:r w:rsidR="00055449" w:rsidRPr="00C63CFB">
      <w:rPr>
        <w:color w:val="808080" w:themeColor="background1" w:themeShade="80"/>
        <w:sz w:val="18"/>
      </w:rPr>
      <w:t xml:space="preserve"> Produced </w:t>
    </w:r>
    <w:r w:rsidR="00055449">
      <w:rPr>
        <w:color w:val="808080" w:themeColor="background1" w:themeShade="80"/>
        <w:sz w:val="18"/>
      </w:rPr>
      <w:t>on 1st Nov</w:t>
    </w:r>
    <w:r w:rsidR="00055449" w:rsidRPr="00C63CFB">
      <w:rPr>
        <w:color w:val="808080" w:themeColor="background1" w:themeShade="80"/>
        <w:sz w:val="18"/>
      </w:rPr>
      <w:t xml:space="preserve"> 202</w:t>
    </w:r>
    <w:r w:rsidR="00055449">
      <w:rPr>
        <w:color w:val="808080" w:themeColor="background1" w:themeShade="80"/>
        <w:sz w:val="18"/>
      </w:rPr>
      <w:t>3</w:t>
    </w:r>
  </w:p>
  <w:p w14:paraId="521AE970" w14:textId="6C60D114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055449" w:rsidRPr="000055D1">
      <w:rPr>
        <w:rFonts w:cstheme="minorHAnsi"/>
        <w:noProof/>
        <w:color w:val="808080" w:themeColor="background1" w:themeShade="80"/>
        <w:sz w:val="18"/>
      </w:rPr>
      <w:t>©</w:t>
    </w:r>
    <w:r w:rsidR="00055449" w:rsidRPr="000055D1">
      <w:rPr>
        <w:noProof/>
        <w:color w:val="808080" w:themeColor="background1" w:themeShade="80"/>
        <w:sz w:val="18"/>
      </w:rPr>
      <w:t xml:space="preserve"> </w:t>
    </w:r>
    <w:r w:rsidR="00055449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52563" w14:textId="77777777" w:rsidR="00055449" w:rsidRPr="000055D1" w:rsidRDefault="000055D1" w:rsidP="00055449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055449" w:rsidRPr="00C63CFB">
      <w:rPr>
        <w:color w:val="808080" w:themeColor="background1" w:themeShade="80"/>
        <w:sz w:val="18"/>
      </w:rPr>
      <w:t>Version 1.</w:t>
    </w:r>
    <w:r w:rsidR="00055449">
      <w:rPr>
        <w:color w:val="808080" w:themeColor="background1" w:themeShade="80"/>
        <w:sz w:val="18"/>
      </w:rPr>
      <w:t>1</w:t>
    </w:r>
    <w:r w:rsidR="00055449" w:rsidRPr="00C63CFB">
      <w:rPr>
        <w:color w:val="808080" w:themeColor="background1" w:themeShade="80"/>
        <w:sz w:val="18"/>
      </w:rPr>
      <w:t xml:space="preserve"> Produced </w:t>
    </w:r>
    <w:r w:rsidR="00055449">
      <w:rPr>
        <w:color w:val="808080" w:themeColor="background1" w:themeShade="80"/>
        <w:sz w:val="18"/>
      </w:rPr>
      <w:t>on 1st Nov</w:t>
    </w:r>
    <w:r w:rsidR="00055449" w:rsidRPr="00C63CFB">
      <w:rPr>
        <w:color w:val="808080" w:themeColor="background1" w:themeShade="80"/>
        <w:sz w:val="18"/>
      </w:rPr>
      <w:t xml:space="preserve"> 202</w:t>
    </w:r>
    <w:r w:rsidR="00055449">
      <w:rPr>
        <w:color w:val="808080" w:themeColor="background1" w:themeShade="80"/>
        <w:sz w:val="18"/>
      </w:rPr>
      <w:t>3</w:t>
    </w:r>
  </w:p>
  <w:p w14:paraId="63DECA6C" w14:textId="15A9F967" w:rsidR="000055D1" w:rsidRPr="000055D1" w:rsidRDefault="00055449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53C14" w14:textId="77777777" w:rsidR="00055449" w:rsidRDefault="000554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95BE6" w14:textId="77777777" w:rsidR="00C41970" w:rsidRDefault="00C41970" w:rsidP="000055D1">
      <w:pPr>
        <w:spacing w:after="0" w:line="240" w:lineRule="auto"/>
      </w:pPr>
      <w:r>
        <w:separator/>
      </w:r>
    </w:p>
  </w:footnote>
  <w:footnote w:type="continuationSeparator" w:id="0">
    <w:p w14:paraId="3DFD6246" w14:textId="77777777" w:rsidR="00C41970" w:rsidRDefault="00C41970" w:rsidP="000055D1">
      <w:pPr>
        <w:spacing w:after="0" w:line="240" w:lineRule="auto"/>
      </w:pPr>
      <w:r>
        <w:continuationSeparator/>
      </w:r>
    </w:p>
  </w:footnote>
  <w:footnote w:type="continuationNotice" w:id="1">
    <w:p w14:paraId="457CCD97" w14:textId="77777777" w:rsidR="00C41970" w:rsidRDefault="00C4197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365D1" w14:textId="77777777" w:rsidR="00055449" w:rsidRDefault="000554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6D64C" w14:textId="77777777" w:rsidR="00055449" w:rsidRDefault="000554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49166" w14:textId="77777777" w:rsidR="00055449" w:rsidRDefault="000554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334EF"/>
    <w:multiLevelType w:val="hybridMultilevel"/>
    <w:tmpl w:val="F9BAFF72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A5FF9"/>
    <w:multiLevelType w:val="hybridMultilevel"/>
    <w:tmpl w:val="1A42CD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F9A006A"/>
    <w:multiLevelType w:val="hybridMultilevel"/>
    <w:tmpl w:val="19F0909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741295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632D69"/>
    <w:multiLevelType w:val="hybridMultilevel"/>
    <w:tmpl w:val="ADFAF12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3B7003"/>
    <w:multiLevelType w:val="hybridMultilevel"/>
    <w:tmpl w:val="CD7E004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6"/>
  </w:num>
  <w:num w:numId="4">
    <w:abstractNumId w:val="11"/>
  </w:num>
  <w:num w:numId="5">
    <w:abstractNumId w:val="9"/>
  </w:num>
  <w:num w:numId="6">
    <w:abstractNumId w:val="7"/>
  </w:num>
  <w:num w:numId="7">
    <w:abstractNumId w:val="10"/>
  </w:num>
  <w:num w:numId="8">
    <w:abstractNumId w:val="3"/>
  </w:num>
  <w:num w:numId="9">
    <w:abstractNumId w:val="0"/>
  </w:num>
  <w:num w:numId="10">
    <w:abstractNumId w:val="5"/>
  </w:num>
  <w:num w:numId="11">
    <w:abstractNumId w:val="4"/>
  </w:num>
  <w:num w:numId="12">
    <w:abstractNumId w:val="12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tKwFACRTja0tAAAA"/>
  </w:docVars>
  <w:rsids>
    <w:rsidRoot w:val="002F29A7"/>
    <w:rsid w:val="000055D1"/>
    <w:rsid w:val="00055449"/>
    <w:rsid w:val="000823D0"/>
    <w:rsid w:val="000923DA"/>
    <w:rsid w:val="000B26D5"/>
    <w:rsid w:val="000C63C7"/>
    <w:rsid w:val="000D491C"/>
    <w:rsid w:val="000D4D52"/>
    <w:rsid w:val="000D6D73"/>
    <w:rsid w:val="000E76C9"/>
    <w:rsid w:val="000F7D51"/>
    <w:rsid w:val="001102C9"/>
    <w:rsid w:val="0011290B"/>
    <w:rsid w:val="0011611A"/>
    <w:rsid w:val="00160153"/>
    <w:rsid w:val="001711BB"/>
    <w:rsid w:val="00181C5B"/>
    <w:rsid w:val="00190C84"/>
    <w:rsid w:val="00196B77"/>
    <w:rsid w:val="001B2F72"/>
    <w:rsid w:val="001E1567"/>
    <w:rsid w:val="00205906"/>
    <w:rsid w:val="00213101"/>
    <w:rsid w:val="00235809"/>
    <w:rsid w:val="002637DA"/>
    <w:rsid w:val="00293530"/>
    <w:rsid w:val="002A64E7"/>
    <w:rsid w:val="002D0152"/>
    <w:rsid w:val="002F29A7"/>
    <w:rsid w:val="0030054E"/>
    <w:rsid w:val="00313BF0"/>
    <w:rsid w:val="003153FF"/>
    <w:rsid w:val="00317A83"/>
    <w:rsid w:val="00337CFE"/>
    <w:rsid w:val="00340E74"/>
    <w:rsid w:val="003501D3"/>
    <w:rsid w:val="00351A01"/>
    <w:rsid w:val="0039482B"/>
    <w:rsid w:val="003A48CB"/>
    <w:rsid w:val="003A688F"/>
    <w:rsid w:val="003B7125"/>
    <w:rsid w:val="003C10DC"/>
    <w:rsid w:val="003C1922"/>
    <w:rsid w:val="003D1920"/>
    <w:rsid w:val="003E5A30"/>
    <w:rsid w:val="003E605A"/>
    <w:rsid w:val="003E73D8"/>
    <w:rsid w:val="003F323F"/>
    <w:rsid w:val="00402438"/>
    <w:rsid w:val="004831EC"/>
    <w:rsid w:val="00484193"/>
    <w:rsid w:val="0050240F"/>
    <w:rsid w:val="005042C7"/>
    <w:rsid w:val="00513349"/>
    <w:rsid w:val="00523506"/>
    <w:rsid w:val="00584480"/>
    <w:rsid w:val="005A348F"/>
    <w:rsid w:val="005F4237"/>
    <w:rsid w:val="005F4481"/>
    <w:rsid w:val="0060042F"/>
    <w:rsid w:val="006165F4"/>
    <w:rsid w:val="00632EE2"/>
    <w:rsid w:val="006605E1"/>
    <w:rsid w:val="00685429"/>
    <w:rsid w:val="006A6FB3"/>
    <w:rsid w:val="006B2F21"/>
    <w:rsid w:val="006C7E75"/>
    <w:rsid w:val="00712E01"/>
    <w:rsid w:val="007238F2"/>
    <w:rsid w:val="00743058"/>
    <w:rsid w:val="0075227B"/>
    <w:rsid w:val="00761E7B"/>
    <w:rsid w:val="007838B1"/>
    <w:rsid w:val="0079287B"/>
    <w:rsid w:val="007A6EA9"/>
    <w:rsid w:val="007E18CD"/>
    <w:rsid w:val="007E7679"/>
    <w:rsid w:val="00822FDB"/>
    <w:rsid w:val="0083339D"/>
    <w:rsid w:val="00836470"/>
    <w:rsid w:val="00841111"/>
    <w:rsid w:val="00867B61"/>
    <w:rsid w:val="00895E1F"/>
    <w:rsid w:val="008A120A"/>
    <w:rsid w:val="008C6C99"/>
    <w:rsid w:val="009234AC"/>
    <w:rsid w:val="00926BF3"/>
    <w:rsid w:val="009303C1"/>
    <w:rsid w:val="00945636"/>
    <w:rsid w:val="00966B3B"/>
    <w:rsid w:val="00984E6E"/>
    <w:rsid w:val="009851A6"/>
    <w:rsid w:val="009867B2"/>
    <w:rsid w:val="009905B3"/>
    <w:rsid w:val="009B49F2"/>
    <w:rsid w:val="009D0F7D"/>
    <w:rsid w:val="009D2770"/>
    <w:rsid w:val="00A11D73"/>
    <w:rsid w:val="00A22C95"/>
    <w:rsid w:val="00A63836"/>
    <w:rsid w:val="00A70597"/>
    <w:rsid w:val="00AA2A4A"/>
    <w:rsid w:val="00AD193F"/>
    <w:rsid w:val="00AE20D9"/>
    <w:rsid w:val="00AE2E80"/>
    <w:rsid w:val="00AE719F"/>
    <w:rsid w:val="00B21D93"/>
    <w:rsid w:val="00B2215F"/>
    <w:rsid w:val="00B56D14"/>
    <w:rsid w:val="00B8397A"/>
    <w:rsid w:val="00B877A6"/>
    <w:rsid w:val="00B9299C"/>
    <w:rsid w:val="00BC22E3"/>
    <w:rsid w:val="00BF6A05"/>
    <w:rsid w:val="00C272E7"/>
    <w:rsid w:val="00C41970"/>
    <w:rsid w:val="00C6786C"/>
    <w:rsid w:val="00CB0D94"/>
    <w:rsid w:val="00CC46FB"/>
    <w:rsid w:val="00CD4A99"/>
    <w:rsid w:val="00CE24A2"/>
    <w:rsid w:val="00D022EF"/>
    <w:rsid w:val="00D06A29"/>
    <w:rsid w:val="00D17E5D"/>
    <w:rsid w:val="00D2196F"/>
    <w:rsid w:val="00D431B2"/>
    <w:rsid w:val="00D645BA"/>
    <w:rsid w:val="00D85332"/>
    <w:rsid w:val="00DA465F"/>
    <w:rsid w:val="00DB783A"/>
    <w:rsid w:val="00E25616"/>
    <w:rsid w:val="00E31E03"/>
    <w:rsid w:val="00E401DA"/>
    <w:rsid w:val="00E61375"/>
    <w:rsid w:val="00E672A6"/>
    <w:rsid w:val="00E75EF3"/>
    <w:rsid w:val="00E800C1"/>
    <w:rsid w:val="00F15444"/>
    <w:rsid w:val="00F26114"/>
    <w:rsid w:val="00FC44F8"/>
    <w:rsid w:val="00FC6D35"/>
    <w:rsid w:val="00FD26EC"/>
    <w:rsid w:val="00FE6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6A05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11629B-7191-4450-B8A6-9E9A525A4A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5</Pages>
  <Words>971</Words>
  <Characters>5158</Characters>
  <Application>Microsoft Office Word</Application>
  <DocSecurity>0</DocSecurity>
  <Lines>196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03</cp:revision>
  <dcterms:created xsi:type="dcterms:W3CDTF">2020-07-30T00:27:00Z</dcterms:created>
  <dcterms:modified xsi:type="dcterms:W3CDTF">2023-12-04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44897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utput/product-based assessments (e.g. completion of workplace documents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GrammarlyDocumentId">
    <vt:lpwstr>ce34be46f4ec95b5c0741d70b4865ec03bfe8bafe12c872f8880288187143d3e</vt:lpwstr>
  </property>
</Properties>
</file>